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A6C034" w14:textId="23E8C2FA" w:rsidR="00E00A74" w:rsidRDefault="00E00A74" w:rsidP="00E00A74">
      <w:pPr>
        <w:pStyle w:val="ListParagraph"/>
        <w:numPr>
          <w:ilvl w:val="0"/>
          <w:numId w:val="2"/>
        </w:numPr>
      </w:pPr>
      <w:r>
        <w:t xml:space="preserve">We hold 15% of the data, and train two models on two data – </w:t>
      </w:r>
    </w:p>
    <w:p w14:paraId="67EF85D4" w14:textId="77777777" w:rsidR="00E00A74" w:rsidRDefault="00E00A74" w:rsidP="00E00A74">
      <w:pPr>
        <w:pStyle w:val="ListParagraph"/>
        <w:numPr>
          <w:ilvl w:val="0"/>
          <w:numId w:val="2"/>
        </w:numPr>
      </w:pPr>
      <w:r>
        <w:t xml:space="preserve">1. one w/o COVID pattern (x), and </w:t>
      </w:r>
    </w:p>
    <w:p w14:paraId="62B7D29F" w14:textId="2EF057C8" w:rsidR="00E00A74" w:rsidRDefault="00E00A74" w:rsidP="00E00A74">
      <w:pPr>
        <w:pStyle w:val="ListParagraph"/>
        <w:numPr>
          <w:ilvl w:val="0"/>
          <w:numId w:val="2"/>
        </w:numPr>
      </w:pPr>
      <w:r>
        <w:t>2. other with COVID pattern (y))</w:t>
      </w:r>
    </w:p>
    <w:p w14:paraId="15EA0406" w14:textId="5E4CE5DE" w:rsidR="00E00A74" w:rsidRDefault="00E00A74" w:rsidP="00E00A74">
      <w:pPr>
        <w:pStyle w:val="ListParagraph"/>
        <w:numPr>
          <w:ilvl w:val="0"/>
          <w:numId w:val="2"/>
        </w:numPr>
      </w:pPr>
      <w:r>
        <w:t xml:space="preserve">We then combine results of these models and try to predict values over next </w:t>
      </w:r>
      <w:r w:rsidR="004F3F5F">
        <w:t>15</w:t>
      </w:r>
      <w:r>
        <w:t>% data (c).</w:t>
      </w:r>
    </w:p>
    <w:p w14:paraId="316769D1" w14:textId="2FB66F1C" w:rsidR="00E00A74" w:rsidRDefault="00E00A74" w:rsidP="00E00A74">
      <w:pPr>
        <w:pStyle w:val="ListParagraph"/>
        <w:numPr>
          <w:ilvl w:val="0"/>
          <w:numId w:val="2"/>
        </w:numPr>
      </w:pPr>
      <w:r>
        <w:t xml:space="preserve">The result is validated as </w:t>
      </w:r>
      <w:r w:rsidR="004F3F5F">
        <w:t>4</w:t>
      </w:r>
      <w:r>
        <w:t xml:space="preserve">ax + </w:t>
      </w:r>
      <w:r w:rsidR="004F3F5F">
        <w:t>5</w:t>
      </w:r>
      <w:r>
        <w:t xml:space="preserve">by = </w:t>
      </w:r>
      <w:r w:rsidR="004F3F5F">
        <w:t>9</w:t>
      </w:r>
      <w:r>
        <w:t>c.</w:t>
      </w:r>
    </w:p>
    <w:p w14:paraId="029010A8" w14:textId="29B25A77" w:rsidR="00E00A74" w:rsidRDefault="00E00A74" w:rsidP="00E00A74">
      <w:pPr>
        <w:pStyle w:val="ListParagraph"/>
        <w:numPr>
          <w:ilvl w:val="0"/>
          <w:numId w:val="2"/>
        </w:numPr>
      </w:pPr>
      <w:r>
        <w:t>The values of a and b are then obtained by solving above equation.</w:t>
      </w:r>
    </w:p>
    <w:p w14:paraId="3CD235AC" w14:textId="03C62097" w:rsidR="00E00A74" w:rsidRDefault="00E00A74" w:rsidP="00E00A74">
      <w:pPr>
        <w:pStyle w:val="ListParagraph"/>
        <w:numPr>
          <w:ilvl w:val="0"/>
          <w:numId w:val="2"/>
        </w:numPr>
      </w:pPr>
      <w:r>
        <w:t xml:space="preserve">We solve to minimize </w:t>
      </w:r>
      <w:proofErr w:type="gramStart"/>
      <w:r>
        <w:t xml:space="preserve">“ </w:t>
      </w:r>
      <w:r w:rsidR="004F3F5F">
        <w:t>(</w:t>
      </w:r>
      <w:proofErr w:type="gramEnd"/>
      <w:r w:rsidR="004F3F5F">
        <w:t>4a/9)</w:t>
      </w:r>
      <w:r>
        <w:t xml:space="preserve">x + </w:t>
      </w:r>
      <w:r w:rsidR="004F3F5F">
        <w:t>(5</w:t>
      </w:r>
      <w:r>
        <w:t>b</w:t>
      </w:r>
      <w:r w:rsidR="004F3F5F">
        <w:t>/9)</w:t>
      </w:r>
      <w:r>
        <w:t>y – c “.</w:t>
      </w:r>
    </w:p>
    <w:p w14:paraId="36269A01" w14:textId="59C1C1AE" w:rsidR="00E00A74" w:rsidRDefault="00E00A74" w:rsidP="00E00A74">
      <w:pPr>
        <w:pStyle w:val="ListParagraph"/>
        <w:numPr>
          <w:ilvl w:val="0"/>
          <w:numId w:val="2"/>
        </w:numPr>
      </w:pPr>
      <w:r>
        <w:t>We can use genetic algorithms or other optimization methods to solve above problem.</w:t>
      </w:r>
    </w:p>
    <w:p w14:paraId="3A4560C5" w14:textId="3F38FF3F" w:rsidR="00E00A74" w:rsidRDefault="00E00A74" w:rsidP="00E00A74">
      <w:pPr>
        <w:pStyle w:val="ListParagraph"/>
        <w:numPr>
          <w:ilvl w:val="0"/>
          <w:numId w:val="2"/>
        </w:numPr>
      </w:pPr>
      <w:r>
        <w:t>After identifying best a and b, we retrain the two models on full available dataset</w:t>
      </w:r>
      <w:r w:rsidR="004F3F5F">
        <w:t>s</w:t>
      </w:r>
      <w:r>
        <w:t xml:space="preserve">, and then combine their results with </w:t>
      </w:r>
      <w:r w:rsidR="001616B2">
        <w:t xml:space="preserve">calculated a and b using,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(4ax + 5by)</m:t>
            </m:r>
          </m:num>
          <m:den>
            <m:r>
              <m:rPr>
                <m:sty m:val="p"/>
              </m:rPr>
              <w:rPr>
                <w:rFonts w:ascii="Cambria Math" w:hAnsi="Cambria Math" w:cs="Cambria Math"/>
              </w:rPr>
              <m:t>9</m:t>
            </m:r>
          </m:den>
        </m:f>
      </m:oMath>
      <w:r w:rsidR="001616B2">
        <w:t>.</w:t>
      </w:r>
    </w:p>
    <w:p w14:paraId="52797E79" w14:textId="77777777" w:rsidR="00E00A74" w:rsidRDefault="00E00A74">
      <w:r>
        <w:br w:type="page"/>
      </w:r>
    </w:p>
    <w:p w14:paraId="3445BBAE" w14:textId="475D5E63" w:rsidR="006C01E6" w:rsidRDefault="00EC37A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74FC71A" wp14:editId="1AC3FE2A">
                <wp:simplePos x="0" y="0"/>
                <wp:positionH relativeFrom="column">
                  <wp:posOffset>5126990</wp:posOffset>
                </wp:positionH>
                <wp:positionV relativeFrom="paragraph">
                  <wp:posOffset>753745</wp:posOffset>
                </wp:positionV>
                <wp:extent cx="1447800" cy="1349375"/>
                <wp:effectExtent l="0" t="0" r="19050" b="22225"/>
                <wp:wrapNone/>
                <wp:docPr id="11" name="Connector: Elbow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47800" cy="1349375"/>
                        </a:xfrm>
                        <a:prstGeom prst="bentConnector3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7C47A55B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1" o:spid="_x0000_s1026" type="#_x0000_t34" style="position:absolute;margin-left:403.7pt;margin-top:59.35pt;width:114pt;height:106.25pt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" strokecolor="#4472c4 [3204]" strokeweight="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02637DD6" wp14:editId="1B22F97D">
                <wp:simplePos x="0" y="0"/>
                <wp:positionH relativeFrom="column">
                  <wp:posOffset>5126990</wp:posOffset>
                </wp:positionH>
                <wp:positionV relativeFrom="paragraph">
                  <wp:posOffset>2100580</wp:posOffset>
                </wp:positionV>
                <wp:extent cx="1599565" cy="1577975"/>
                <wp:effectExtent l="0" t="0" r="19685" b="22225"/>
                <wp:wrapNone/>
                <wp:docPr id="13" name="Connector: Elbow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99565" cy="1577975"/>
                        </a:xfrm>
                        <a:prstGeom prst="bentConnector3">
                          <a:avLst>
                            <a:gd name="adj1" fmla="val 45221"/>
                          </a:avLst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B5FBF6" id="Connector: Elbow 13" o:spid="_x0000_s1026" type="#_x0000_t34" style="position:absolute;margin-left:403.7pt;margin-top:165.4pt;width:125.95pt;height:124.25pt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" adj="9768" strokecolor="#4472c4 [3204]" strokeweight=".5pt"/>
            </w:pict>
          </mc:Fallback>
        </mc:AlternateContent>
      </w:r>
      <w:r w:rsidR="00776F15"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4C097559" wp14:editId="768392AB">
                <wp:simplePos x="0" y="0"/>
                <wp:positionH relativeFrom="page">
                  <wp:posOffset>6253480</wp:posOffset>
                </wp:positionH>
                <wp:positionV relativeFrom="page">
                  <wp:posOffset>5924550</wp:posOffset>
                </wp:positionV>
                <wp:extent cx="4390390" cy="1562100"/>
                <wp:effectExtent l="0" t="0" r="10160" b="1905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90390" cy="1562100"/>
                        </a:xfrm>
                        <a:prstGeom prst="rect">
                          <a:avLst/>
                        </a:prstGeom>
                        <a:noFill/>
                        <a:ln w="9525">
                          <a:solidFill>
                            <a:schemeClr val="tx1"/>
                          </a:solidFill>
                          <a:prstDash val="dashDot"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C4E4A3" w14:textId="5999B516" w:rsidR="00F94A3A" w:rsidRPr="00E92B2D" w:rsidRDefault="00D937EA" w:rsidP="00776F1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sz w:val="40"/>
                                <w:szCs w:val="40"/>
                              </w:rPr>
                            </w:pPr>
                            <w:r w:rsidRPr="00E92B2D">
                              <w:rPr>
                                <w:rFonts w:cstheme="minorHAnsi"/>
                                <w:sz w:val="40"/>
                                <w:szCs w:val="40"/>
                              </w:rPr>
                              <w:t xml:space="preserve">α and β are parameters </w:t>
                            </w:r>
                            <w:r w:rsidR="00872473" w:rsidRPr="00E92B2D">
                              <w:rPr>
                                <w:rFonts w:cstheme="minorHAnsi"/>
                                <w:sz w:val="40"/>
                                <w:szCs w:val="40"/>
                              </w:rPr>
                              <w:t>obtained from products between LSA outputs and timelines lengths.</w:t>
                            </w:r>
                          </w:p>
                          <w:p w14:paraId="78C4EBC6" w14:textId="6D84BFE6" w:rsidR="00776F15" w:rsidRPr="00E92B2D" w:rsidRDefault="00776F15" w:rsidP="00776F15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jc w:val="both"/>
                              <w:rPr>
                                <w:sz w:val="40"/>
                                <w:szCs w:val="40"/>
                              </w:rPr>
                            </w:pPr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sz w:val="40"/>
                                      <w:szCs w:val="4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sz w:val="40"/>
                                      <w:szCs w:val="40"/>
                                    </w:rPr>
                                    <m:t>P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sz w:val="40"/>
                                      <w:szCs w:val="40"/>
                                    </w:rPr>
                                    <m:t>i</m:t>
                                  </m:r>
                                </m:sub>
                              </m:sSub>
                            </m:oMath>
                            <w:r w:rsidRPr="00E92B2D">
                              <w:rPr>
                                <w:rFonts w:eastAsiaTheme="minorEastAsia"/>
                                <w:sz w:val="40"/>
                                <w:szCs w:val="40"/>
                              </w:rPr>
                              <w:t xml:space="preserve"> are the predictions from Model </w:t>
                            </w:r>
                            <w:proofErr w:type="spellStart"/>
                            <w:r w:rsidRPr="00E92B2D">
                              <w:rPr>
                                <w:rFonts w:eastAsiaTheme="minorEastAsia"/>
                                <w:sz w:val="40"/>
                                <w:szCs w:val="40"/>
                              </w:rPr>
                              <w:t>i</w:t>
                            </w:r>
                            <w:proofErr w:type="spellEnd"/>
                            <w:r w:rsidRPr="00E92B2D">
                              <w:rPr>
                                <w:rFonts w:eastAsiaTheme="minorEastAsia"/>
                                <w:sz w:val="40"/>
                                <w:szCs w:val="40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C097559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2.4pt;margin-top:466.5pt;width:345.7pt;height:123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" filled="f" strokecolor="black [3213]">
                <v:stroke dashstyle="dashDot"/>
                <v:textbox>
                  <w:txbxContent>
                    <w:p w14:paraId="68C4E4A3" w14:textId="5999B516" w:rsidR="00F94A3A" w:rsidRPr="00E92B2D" w:rsidRDefault="00D937EA" w:rsidP="00776F1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sz w:val="40"/>
                          <w:szCs w:val="40"/>
                        </w:rPr>
                      </w:pPr>
                      <w:r w:rsidRPr="00E92B2D">
                        <w:rPr>
                          <w:rFonts w:cstheme="minorHAnsi"/>
                          <w:sz w:val="40"/>
                          <w:szCs w:val="40"/>
                        </w:rPr>
                        <w:t xml:space="preserve">α and β are parameters </w:t>
                      </w:r>
                      <w:r w:rsidR="00872473" w:rsidRPr="00E92B2D">
                        <w:rPr>
                          <w:rFonts w:cstheme="minorHAnsi"/>
                          <w:sz w:val="40"/>
                          <w:szCs w:val="40"/>
                        </w:rPr>
                        <w:t>obtained from products between LSA outputs and timelines lengths.</w:t>
                      </w:r>
                    </w:p>
                    <w:p w14:paraId="78C4EBC6" w14:textId="6D84BFE6" w:rsidR="00776F15" w:rsidRPr="00E92B2D" w:rsidRDefault="00776F15" w:rsidP="00776F15">
                      <w:pPr>
                        <w:pStyle w:val="ListParagraph"/>
                        <w:numPr>
                          <w:ilvl w:val="0"/>
                          <w:numId w:val="3"/>
                        </w:numPr>
                        <w:jc w:val="both"/>
                        <w:rPr>
                          <w:sz w:val="40"/>
                          <w:szCs w:val="40"/>
                        </w:rPr>
                      </w:pPr>
                      <m:oMath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40"/>
                                <w:szCs w:val="40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40"/>
                                <w:szCs w:val="40"/>
                              </w:rPr>
                              <m:t>P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40"/>
                                <w:szCs w:val="40"/>
                              </w:rPr>
                              <m:t>i</m:t>
                            </m:r>
                          </m:sub>
                        </m:sSub>
                      </m:oMath>
                      <w:r w:rsidRPr="00E92B2D">
                        <w:rPr>
                          <w:rFonts w:eastAsiaTheme="minorEastAsia"/>
                          <w:sz w:val="40"/>
                          <w:szCs w:val="40"/>
                        </w:rPr>
                        <w:t xml:space="preserve"> are the predictions from Model </w:t>
                      </w:r>
                      <w:proofErr w:type="spellStart"/>
                      <w:r w:rsidRPr="00E92B2D">
                        <w:rPr>
                          <w:rFonts w:eastAsiaTheme="minorEastAsia"/>
                          <w:sz w:val="40"/>
                          <w:szCs w:val="40"/>
                        </w:rPr>
                        <w:t>i</w:t>
                      </w:r>
                      <w:proofErr w:type="spellEnd"/>
                      <w:r w:rsidRPr="00E92B2D">
                        <w:rPr>
                          <w:rFonts w:eastAsiaTheme="minorEastAsia"/>
                          <w:sz w:val="40"/>
                          <w:szCs w:val="40"/>
                        </w:rPr>
                        <w:t>.</w:t>
                      </w:r>
                    </w:p>
                  </w:txbxContent>
                </v:textbox>
                <w10:wrap type="square" anchorx="page" anchory="page"/>
              </v:shape>
            </w:pict>
          </mc:Fallback>
        </mc:AlternateContent>
      </w:r>
      <w:r w:rsidR="00495A54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124C6AC7" wp14:editId="0AE4E55C">
                <wp:simplePos x="0" y="0"/>
                <wp:positionH relativeFrom="column">
                  <wp:posOffset>5711190</wp:posOffset>
                </wp:positionH>
                <wp:positionV relativeFrom="paragraph">
                  <wp:posOffset>952500</wp:posOffset>
                </wp:positionV>
                <wp:extent cx="723900" cy="590550"/>
                <wp:effectExtent l="0" t="0" r="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3900" cy="5905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F93010B" w14:textId="175629BB" w:rsidR="006755A5" w:rsidRPr="003300DA" w:rsidRDefault="003300DA" w:rsidP="006755A5">
                            <w:pPr>
                              <w:jc w:val="center"/>
                              <w:rPr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48"/>
                                        <w:szCs w:val="4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1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4C6AC7" id="_x0000_s1027" type="#_x0000_t202" style="position:absolute;margin-left:449.7pt;margin-top:75pt;width:57pt;height:46.5pt;z-index:2516848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" filled="f" stroked="f">
                <v:textbox>
                  <w:txbxContent>
                    <w:p w14:paraId="0F93010B" w14:textId="175629BB" w:rsidR="006755A5" w:rsidRPr="003300DA" w:rsidRDefault="003300DA" w:rsidP="006755A5">
                      <w:pPr>
                        <w:jc w:val="center"/>
                        <w:rPr>
                          <w:b/>
                          <w:bCs/>
                          <w:sz w:val="48"/>
                          <w:szCs w:val="4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8"/>
                                  <w:szCs w:val="4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1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="00B6309E"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F402514" wp14:editId="63FAD5BA">
                <wp:simplePos x="0" y="0"/>
                <wp:positionH relativeFrom="margin">
                  <wp:posOffset>-177800</wp:posOffset>
                </wp:positionH>
                <wp:positionV relativeFrom="paragraph">
                  <wp:posOffset>1733550</wp:posOffset>
                </wp:positionV>
                <wp:extent cx="4368800" cy="11112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68800" cy="1111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45A09" w14:textId="6C0EC39D" w:rsidR="00C77346" w:rsidRPr="00001595" w:rsidRDefault="00C77346" w:rsidP="00C77346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001595">
                              <w:rPr>
                                <w:sz w:val="48"/>
                                <w:szCs w:val="48"/>
                              </w:rPr>
                              <w:t>Data without COVID-19 patter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402514" id="_x0000_s1028" type="#_x0000_t202" style="position:absolute;margin-left:-14pt;margin-top:136.5pt;width:344pt;height:87.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" filled="f" stroked="f">
                <v:textbox>
                  <w:txbxContent>
                    <w:p w14:paraId="11545A09" w14:textId="6C0EC39D" w:rsidR="00C77346" w:rsidRPr="00001595" w:rsidRDefault="00C77346" w:rsidP="00C77346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001595">
                        <w:rPr>
                          <w:sz w:val="48"/>
                          <w:szCs w:val="48"/>
                        </w:rPr>
                        <w:t>Data without COVID-19 patter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993EC5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0BAB2643" wp14:editId="30268879">
                <wp:simplePos x="0" y="0"/>
                <wp:positionH relativeFrom="column">
                  <wp:posOffset>6727190</wp:posOffset>
                </wp:positionH>
                <wp:positionV relativeFrom="paragraph">
                  <wp:posOffset>2101850</wp:posOffset>
                </wp:positionV>
                <wp:extent cx="2194242" cy="6350"/>
                <wp:effectExtent l="0" t="57150" r="34925" b="88900"/>
                <wp:wrapNone/>
                <wp:docPr id="3" name="Straight Arrow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94242" cy="635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506BBF21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" o:spid="_x0000_s1026" type="#_x0000_t32" style="position:absolute;margin-left:529.7pt;margin-top:165.5pt;width:172.75pt;height:.5pt;z-index:251693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" strokecolor="#4472c4 [3204]" strokeweight=".5pt">
                <v:stroke endarrow="block" joinstyle="miter"/>
              </v:shape>
            </w:pict>
          </mc:Fallback>
        </mc:AlternateContent>
      </w:r>
      <w:r w:rsidR="00993EC5">
        <w:rPr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59FCBB24" wp14:editId="0077E802">
                <wp:simplePos x="0" y="0"/>
                <wp:positionH relativeFrom="column">
                  <wp:posOffset>6143741</wp:posOffset>
                </wp:positionH>
                <wp:positionV relativeFrom="paragraph">
                  <wp:posOffset>1662142</wp:posOffset>
                </wp:positionV>
                <wp:extent cx="2943860" cy="560705"/>
                <wp:effectExtent l="0" t="0" r="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43860" cy="56070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F1F7A4" w14:textId="3C4E2017" w:rsidR="003F2455" w:rsidRPr="00001595" w:rsidRDefault="00975A35" w:rsidP="003F2455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m:oMathPara>
                              <m:oMath>
                                <m:r>
                                  <w:rPr>
                                    <w:rFonts w:ascii="Cambria Math" w:hAnsi="Cambria Math"/>
                                    <w:sz w:val="48"/>
                                    <w:szCs w:val="48"/>
                                  </w:rPr>
                                  <m:t>α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48"/>
                                        <w:szCs w:val="4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1</m:t>
                                    </m:r>
                                  </m:sub>
                                </m:sSub>
                                <m:r>
                                  <w:rPr>
                                    <w:rFonts w:ascii="Cambria Math" w:hAnsi="Cambria Math"/>
                                    <w:sz w:val="48"/>
                                    <w:szCs w:val="48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  <w:sz w:val="48"/>
                                    <w:szCs w:val="48"/>
                                  </w:rPr>
                                  <m:t>β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48"/>
                                        <w:szCs w:val="4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FCBB24" id="_x0000_s1029" type="#_x0000_t202" style="position:absolute;margin-left:483.75pt;margin-top:130.9pt;width:231.8pt;height:44.15pt;z-index:2516869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" filled="f" stroked="f">
                <v:textbox>
                  <w:txbxContent>
                    <w:p w14:paraId="0BF1F7A4" w14:textId="3C4E2017" w:rsidR="003F2455" w:rsidRPr="00001595" w:rsidRDefault="00975A35" w:rsidP="003F2455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m:oMathPara>
                        <m:oMath>
                          <m:r>
                            <w:rPr>
                              <w:rFonts w:ascii="Cambria Math" w:hAnsi="Cambria Math"/>
                              <w:sz w:val="48"/>
                              <w:szCs w:val="48"/>
                            </w:rPr>
                            <m:t>α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8"/>
                                  <w:szCs w:val="4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1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48"/>
                              <w:szCs w:val="48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  <w:sz w:val="48"/>
                              <w:szCs w:val="48"/>
                            </w:rPr>
                            <m:t>β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8"/>
                                  <w:szCs w:val="4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="00993EC5"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17D15845" wp14:editId="45705628">
                <wp:simplePos x="0" y="0"/>
                <wp:positionH relativeFrom="margin">
                  <wp:posOffset>7401560</wp:posOffset>
                </wp:positionH>
                <wp:positionV relativeFrom="paragraph">
                  <wp:posOffset>1707515</wp:posOffset>
                </wp:positionV>
                <wp:extent cx="3705225" cy="664210"/>
                <wp:effectExtent l="0" t="3492" r="25082" b="25083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705225" cy="664210"/>
                        </a:xfrm>
                        <a:prstGeom prst="ellipse">
                          <a:avLst/>
                        </a:prstGeom>
                        <a:ln>
                          <a:headEnd/>
                          <a:tailEnd/>
                        </a:ln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554E94F" w14:textId="3A5D9193" w:rsidR="00C045AB" w:rsidRPr="00001595" w:rsidRDefault="00C045AB" w:rsidP="00C045AB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001595">
                              <w:rPr>
                                <w:sz w:val="48"/>
                                <w:szCs w:val="48"/>
                              </w:rPr>
                              <w:t>FINAL</w:t>
                            </w:r>
                            <w:r w:rsidR="00F56939" w:rsidRPr="00001595">
                              <w:rPr>
                                <w:sz w:val="48"/>
                                <w:szCs w:val="48"/>
                              </w:rPr>
                              <w:t xml:space="preserve"> FORECAS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b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17D15845" id="_x0000_s1030" style="position:absolute;margin-left:582.8pt;margin-top:134.45pt;width:291.75pt;height:52.3pt;rotation:-90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" fillcolor="#ed7d31 [3205]" strokecolor="white [3201]" strokeweight="1.5pt">
                <v:stroke joinstyle="miter"/>
                <v:textbox>
                  <w:txbxContent>
                    <w:p w14:paraId="3554E94F" w14:textId="3A5D9193" w:rsidR="00C045AB" w:rsidRPr="00001595" w:rsidRDefault="00C045AB" w:rsidP="00C045AB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001595">
                        <w:rPr>
                          <w:sz w:val="48"/>
                          <w:szCs w:val="48"/>
                        </w:rPr>
                        <w:t>FINAL</w:t>
                      </w:r>
                      <w:r w:rsidR="00F56939" w:rsidRPr="00001595">
                        <w:rPr>
                          <w:sz w:val="48"/>
                          <w:szCs w:val="48"/>
                        </w:rPr>
                        <w:t xml:space="preserve"> FORECASTS</w:t>
                      </w:r>
                    </w:p>
                  </w:txbxContent>
                </v:textbox>
                <w10:wrap type="square" anchorx="margin"/>
              </v:oval>
            </w:pict>
          </mc:Fallback>
        </mc:AlternateContent>
      </w:r>
      <w:r w:rsidR="00001595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F229F30" wp14:editId="5632B1F8">
                <wp:simplePos x="0" y="0"/>
                <wp:positionH relativeFrom="column">
                  <wp:posOffset>5391150</wp:posOffset>
                </wp:positionH>
                <wp:positionV relativeFrom="paragraph">
                  <wp:posOffset>1619250</wp:posOffset>
                </wp:positionV>
                <wp:extent cx="933450" cy="933450"/>
                <wp:effectExtent l="0" t="0" r="19050" b="1905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33450" cy="933450"/>
                        </a:xfrm>
                        <a:prstGeom prst="ellipse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4"/>
                        </a:fillRef>
                        <a:effectRef idx="1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DDC0AD7" w14:textId="29B54C34" w:rsidR="00795D00" w:rsidRPr="00001595" w:rsidRDefault="00795D00" w:rsidP="00795D00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001595">
                              <w:rPr>
                                <w:rFonts w:cstheme="minorHAnsi"/>
                                <w:sz w:val="48"/>
                                <w:szCs w:val="48"/>
                              </w:rPr>
                              <w:t>∑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229F30" id="Text Box 16" o:spid="_x0000_s1031" style="position:absolute;margin-left:424.5pt;margin-top:127.5pt;width:73.5pt;height:73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" fillcolor="#ffc000 [3207]" strokecolor="white [3201]" strokeweight="1.5pt">
                <v:stroke joinstyle="miter"/>
                <v:textbox>
                  <w:txbxContent>
                    <w:p w14:paraId="0DDC0AD7" w14:textId="29B54C34" w:rsidR="00795D00" w:rsidRPr="00001595" w:rsidRDefault="00795D00" w:rsidP="00795D00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001595">
                        <w:rPr>
                          <w:rFonts w:cstheme="minorHAnsi"/>
                          <w:sz w:val="48"/>
                          <w:szCs w:val="48"/>
                        </w:rPr>
                        <w:t>∑</w:t>
                      </w:r>
                    </w:p>
                  </w:txbxContent>
                </v:textbox>
              </v:oval>
            </w:pict>
          </mc:Fallback>
        </mc:AlternateContent>
      </w:r>
      <w:r w:rsidR="00001595">
        <w:rPr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5A6C184" wp14:editId="178E08EB">
                <wp:simplePos x="0" y="0"/>
                <wp:positionH relativeFrom="column">
                  <wp:posOffset>5772150</wp:posOffset>
                </wp:positionH>
                <wp:positionV relativeFrom="paragraph">
                  <wp:posOffset>2876550</wp:posOffset>
                </wp:positionV>
                <wp:extent cx="590550" cy="72390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0550" cy="7239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C74EC5" w14:textId="297B68B4" w:rsidR="006755A5" w:rsidRPr="00001595" w:rsidRDefault="003300DA" w:rsidP="006755A5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m:oMathPara>
                              <m:oMath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  <w:sz w:val="48"/>
                                        <w:szCs w:val="4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P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  <w:sz w:val="48"/>
                                        <w:szCs w:val="48"/>
                                      </w:rPr>
                                      <m:t>2</m:t>
                                    </m:r>
                                  </m:sub>
                                </m:sSub>
                              </m:oMath>
                            </m:oMathPara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A6C184" id="_x0000_s1032" type="#_x0000_t202" style="position:absolute;margin-left:454.5pt;margin-top:226.5pt;width:46.5pt;height:57pt;z-index:2516828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" filled="f" stroked="f">
                <v:textbox>
                  <w:txbxContent>
                    <w:p w14:paraId="72C74EC5" w14:textId="297B68B4" w:rsidR="006755A5" w:rsidRPr="00001595" w:rsidRDefault="003300DA" w:rsidP="006755A5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m:oMathPara>
                        <m:oMath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48"/>
                                  <w:szCs w:val="48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48"/>
                                  <w:szCs w:val="48"/>
                                </w:rPr>
                                <m:t>2</m:t>
                              </m:r>
                            </m:sub>
                          </m:sSub>
                        </m:oMath>
                      </m:oMathPara>
                    </w:p>
                  </w:txbxContent>
                </v:textbox>
                <w10:wrap type="square"/>
              </v:shape>
            </w:pict>
          </mc:Fallback>
        </mc:AlternateContent>
      </w:r>
      <w:r w:rsidR="00001595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43884BF" wp14:editId="628BADDF">
                <wp:simplePos x="0" y="0"/>
                <wp:positionH relativeFrom="margin">
                  <wp:align>left</wp:align>
                </wp:positionH>
                <wp:positionV relativeFrom="paragraph">
                  <wp:posOffset>4476750</wp:posOffset>
                </wp:positionV>
                <wp:extent cx="3886200" cy="514350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86200" cy="5143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553E86" w14:textId="1D8340FC" w:rsidR="00C77346" w:rsidRPr="00001595" w:rsidRDefault="00C77346" w:rsidP="00C77346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001595">
                              <w:rPr>
                                <w:sz w:val="48"/>
                                <w:szCs w:val="48"/>
                              </w:rPr>
                              <w:t>Data with COVID-19 patter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3884BF" id="_x0000_s1033" type="#_x0000_t202" style="position:absolute;margin-left:0;margin-top:352.5pt;width:306pt;height:40.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" filled="f" stroked="f">
                <v:textbox>
                  <w:txbxContent>
                    <w:p w14:paraId="61553E86" w14:textId="1D8340FC" w:rsidR="00C77346" w:rsidRPr="00001595" w:rsidRDefault="00C77346" w:rsidP="00C77346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001595">
                        <w:rPr>
                          <w:sz w:val="48"/>
                          <w:szCs w:val="48"/>
                        </w:rPr>
                        <w:t>Data with COVID-19 patter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E1F8F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AB23147" wp14:editId="01D945A6">
                <wp:simplePos x="0" y="0"/>
                <wp:positionH relativeFrom="margin">
                  <wp:posOffset>3907790</wp:posOffset>
                </wp:positionH>
                <wp:positionV relativeFrom="paragraph">
                  <wp:posOffset>3375660</wp:posOffset>
                </wp:positionV>
                <wp:extent cx="1606550" cy="615950"/>
                <wp:effectExtent l="0" t="0" r="12700" b="1270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V="1">
                          <a:off x="0" y="0"/>
                          <a:ext cx="1606550" cy="6159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9DA406" w14:textId="583985B7" w:rsidR="00383327" w:rsidRPr="00001595" w:rsidRDefault="00383327" w:rsidP="00383327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001595">
                              <w:rPr>
                                <w:sz w:val="48"/>
                                <w:szCs w:val="48"/>
                              </w:rPr>
                              <w:t>Model</w:t>
                            </w:r>
                            <w:r w:rsidR="00EE1F8F" w:rsidRPr="00001595">
                              <w:rPr>
                                <w:sz w:val="48"/>
                                <w:szCs w:val="48"/>
                              </w:rPr>
                              <w:t xml:space="preserve">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B23147" id="Text Box 8" o:spid="_x0000_s1034" type="#_x0000_t202" style="position:absolute;margin-left:307.7pt;margin-top:265.8pt;width:126.5pt;height:48.5pt;rotation:-90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" fillcolor="#70ad47 [3209]" strokecolor="white [3201]" strokeweight="1.5pt">
                <v:textbox>
                  <w:txbxContent>
                    <w:p w14:paraId="0A9DA406" w14:textId="583985B7" w:rsidR="00383327" w:rsidRPr="00001595" w:rsidRDefault="00383327" w:rsidP="00383327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001595">
                        <w:rPr>
                          <w:sz w:val="48"/>
                          <w:szCs w:val="48"/>
                        </w:rPr>
                        <w:t>Model</w:t>
                      </w:r>
                      <w:r w:rsidR="00EE1F8F" w:rsidRPr="00001595">
                        <w:rPr>
                          <w:sz w:val="48"/>
                          <w:szCs w:val="48"/>
                        </w:rPr>
                        <w:t xml:space="preserve"> 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EE1F8F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EB1589A" wp14:editId="6AD5960F">
                <wp:simplePos x="0" y="0"/>
                <wp:positionH relativeFrom="margin">
                  <wp:posOffset>3972560</wp:posOffset>
                </wp:positionH>
                <wp:positionV relativeFrom="paragraph">
                  <wp:posOffset>506730</wp:posOffset>
                </wp:positionV>
                <wp:extent cx="1606550" cy="615950"/>
                <wp:effectExtent l="0" t="0" r="12700" b="1270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5400000" flipV="1">
                          <a:off x="0" y="0"/>
                          <a:ext cx="1606550" cy="615950"/>
                        </a:xfrm>
                        <a:prstGeom prst="rect">
                          <a:avLst/>
                        </a:prstGeom>
                        <a:ln/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6"/>
                        </a:fillRef>
                        <a:effectRef idx="1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2E2972" w14:textId="33479F0E" w:rsidR="00B9071A" w:rsidRPr="00001595" w:rsidRDefault="00B9071A" w:rsidP="00B9071A">
                            <w:pPr>
                              <w:jc w:val="center"/>
                              <w:rPr>
                                <w:sz w:val="48"/>
                                <w:szCs w:val="48"/>
                              </w:rPr>
                            </w:pPr>
                            <w:r w:rsidRPr="00001595">
                              <w:rPr>
                                <w:sz w:val="48"/>
                                <w:szCs w:val="48"/>
                              </w:rPr>
                              <w:t>Model</w:t>
                            </w:r>
                            <w:r w:rsidR="00EE1F8F" w:rsidRPr="00001595">
                              <w:rPr>
                                <w:sz w:val="48"/>
                                <w:szCs w:val="48"/>
                              </w:rPr>
                              <w:t xml:space="preserve">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B1589A" id="Text Box 7" o:spid="_x0000_s1035" type="#_x0000_t202" style="position:absolute;margin-left:312.8pt;margin-top:39.9pt;width:126.5pt;height:48.5pt;rotation:-90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" fillcolor="#70ad47 [3209]" strokecolor="white [3201]" strokeweight="1.5pt">
                <v:textbox>
                  <w:txbxContent>
                    <w:p w14:paraId="402E2972" w14:textId="33479F0E" w:rsidR="00B9071A" w:rsidRPr="00001595" w:rsidRDefault="00B9071A" w:rsidP="00B9071A">
                      <w:pPr>
                        <w:jc w:val="center"/>
                        <w:rPr>
                          <w:sz w:val="48"/>
                          <w:szCs w:val="48"/>
                        </w:rPr>
                      </w:pPr>
                      <w:r w:rsidRPr="00001595">
                        <w:rPr>
                          <w:sz w:val="48"/>
                          <w:szCs w:val="48"/>
                        </w:rPr>
                        <w:t>Model</w:t>
                      </w:r>
                      <w:r w:rsidR="00EE1F8F" w:rsidRPr="00001595">
                        <w:rPr>
                          <w:sz w:val="48"/>
                          <w:szCs w:val="48"/>
                        </w:rPr>
                        <w:t xml:space="preserve"> 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383327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2A6AC3A" wp14:editId="06FC627F">
                <wp:simplePos x="0" y="0"/>
                <wp:positionH relativeFrom="column">
                  <wp:posOffset>3907246</wp:posOffset>
                </wp:positionH>
                <wp:positionV relativeFrom="paragraph">
                  <wp:posOffset>3646533</wp:posOffset>
                </wp:positionV>
                <wp:extent cx="461554" cy="0"/>
                <wp:effectExtent l="0" t="76200" r="15240" b="95250"/>
                <wp:wrapNone/>
                <wp:docPr id="10" name="Straight Arrow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155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C62E7E" id="Straight Arrow Connector 10" o:spid="_x0000_s1026" type="#_x0000_t32" style="position:absolute;margin-left:307.65pt;margin-top:287.15pt;width:36.35pt;height:0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" strokecolor="#ed7d31 [3205]" strokeweight="1.5pt">
                <v:stroke endarrow="block" joinstyle="miter"/>
              </v:shape>
            </w:pict>
          </mc:Fallback>
        </mc:AlternateContent>
      </w:r>
      <w:r w:rsidR="00383327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A6A2E01" wp14:editId="3E895530">
                <wp:simplePos x="0" y="0"/>
                <wp:positionH relativeFrom="column">
                  <wp:posOffset>3947160</wp:posOffset>
                </wp:positionH>
                <wp:positionV relativeFrom="paragraph">
                  <wp:posOffset>859971</wp:posOffset>
                </wp:positionV>
                <wp:extent cx="461554" cy="0"/>
                <wp:effectExtent l="0" t="76200" r="15240" b="95250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61554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3">
                          <a:schemeClr val="accent2"/>
                        </a:lnRef>
                        <a:fillRef idx="0">
                          <a:schemeClr val="accent2"/>
                        </a:fillRef>
                        <a:effectRef idx="2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7426DA9" id="Straight Arrow Connector 9" o:spid="_x0000_s1026" type="#_x0000_t32" style="position:absolute;margin-left:310.8pt;margin-top:67.7pt;width:36.35pt;height:0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" strokecolor="#ed7d31 [3205]" strokeweight="1.5pt">
                <v:stroke endarrow="block" joinstyle="miter"/>
              </v:shape>
            </w:pict>
          </mc:Fallback>
        </mc:AlternateContent>
      </w:r>
      <w:r w:rsidR="00571B88" w:rsidRPr="00C77346">
        <w:rPr>
          <w:noProof/>
        </w:rPr>
        <w:drawing>
          <wp:anchor distT="0" distB="0" distL="114300" distR="114300" simplePos="0" relativeHeight="251659264" behindDoc="0" locked="0" layoutInCell="1" allowOverlap="1" wp14:anchorId="24077344" wp14:editId="6147470D">
            <wp:simplePos x="0" y="0"/>
            <wp:positionH relativeFrom="margin">
              <wp:align>left</wp:align>
            </wp:positionH>
            <wp:positionV relativeFrom="paragraph">
              <wp:posOffset>2819309</wp:posOffset>
            </wp:positionV>
            <wp:extent cx="3888740" cy="1714500"/>
            <wp:effectExtent l="19050" t="19050" r="16510" b="1905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5971" cy="17176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C77346" w:rsidRPr="002B53AE">
        <w:rPr>
          <w:noProof/>
        </w:rPr>
        <w:drawing>
          <wp:anchor distT="0" distB="0" distL="114300" distR="114300" simplePos="0" relativeHeight="251658240" behindDoc="0" locked="0" layoutInCell="1" allowOverlap="1" wp14:anchorId="7228AC9A" wp14:editId="1CB52B35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3947160" cy="1654175"/>
            <wp:effectExtent l="0" t="0" r="0" b="317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47160" cy="1654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sectPr w:rsidR="006C01E6" w:rsidSect="00775BA4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AF1771"/>
    <w:multiLevelType w:val="hybridMultilevel"/>
    <w:tmpl w:val="107E233A"/>
    <w:lvl w:ilvl="0" w:tplc="D3E47D5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F2F5EE6"/>
    <w:multiLevelType w:val="hybridMultilevel"/>
    <w:tmpl w:val="30A0D29A"/>
    <w:lvl w:ilvl="0" w:tplc="CAD4D5A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89D657B"/>
    <w:multiLevelType w:val="hybridMultilevel"/>
    <w:tmpl w:val="F5ECF6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Nze2MDEyMjC1NDRU0lEKTi0uzszPAykwqgUAXiCM6iwAAAA="/>
  </w:docVars>
  <w:rsids>
    <w:rsidRoot w:val="003C471E"/>
    <w:rsid w:val="00001595"/>
    <w:rsid w:val="00041850"/>
    <w:rsid w:val="001616B2"/>
    <w:rsid w:val="002B53AE"/>
    <w:rsid w:val="002D440A"/>
    <w:rsid w:val="003300DA"/>
    <w:rsid w:val="00383327"/>
    <w:rsid w:val="003C471E"/>
    <w:rsid w:val="003F2455"/>
    <w:rsid w:val="00495A54"/>
    <w:rsid w:val="004F3F5F"/>
    <w:rsid w:val="00571B88"/>
    <w:rsid w:val="005D395A"/>
    <w:rsid w:val="006755A5"/>
    <w:rsid w:val="006C01E6"/>
    <w:rsid w:val="0076298A"/>
    <w:rsid w:val="00775BA4"/>
    <w:rsid w:val="00776F15"/>
    <w:rsid w:val="00784177"/>
    <w:rsid w:val="00795D00"/>
    <w:rsid w:val="00872473"/>
    <w:rsid w:val="008E3877"/>
    <w:rsid w:val="008E6534"/>
    <w:rsid w:val="00975A35"/>
    <w:rsid w:val="00993EC5"/>
    <w:rsid w:val="00A34B94"/>
    <w:rsid w:val="00A57907"/>
    <w:rsid w:val="00A77AC6"/>
    <w:rsid w:val="00AE4663"/>
    <w:rsid w:val="00B6309E"/>
    <w:rsid w:val="00B9071A"/>
    <w:rsid w:val="00C045AB"/>
    <w:rsid w:val="00C77346"/>
    <w:rsid w:val="00D937EA"/>
    <w:rsid w:val="00E00A74"/>
    <w:rsid w:val="00E92B2D"/>
    <w:rsid w:val="00EC37A7"/>
    <w:rsid w:val="00EE1F8F"/>
    <w:rsid w:val="00F56939"/>
    <w:rsid w:val="00F72B9C"/>
    <w:rsid w:val="00F94A3A"/>
    <w:rsid w:val="00FA50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296349"/>
  <w15:chartTrackingRefBased/>
  <w15:docId w15:val="{59020AF0-21D6-45E4-8859-A0FA70EFA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17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D44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D440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94A3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75A3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96</Words>
  <Characters>550</Characters>
  <Application>Microsoft Office Word</Application>
  <DocSecurity>0</DocSecurity>
  <Lines>4</Lines>
  <Paragraphs>1</Paragraphs>
  <ScaleCrop>false</ScaleCrop>
  <Company/>
  <LinksUpToDate>false</LinksUpToDate>
  <CharactersWithSpaces>6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utosh Agrahari</dc:creator>
  <cp:keywords/>
  <dc:description/>
  <cp:lastModifiedBy>Ashutosh Agrahari</cp:lastModifiedBy>
  <cp:revision>100</cp:revision>
  <cp:lastPrinted>2020-08-07T07:16:00Z</cp:lastPrinted>
  <dcterms:created xsi:type="dcterms:W3CDTF">2020-08-07T06:40:00Z</dcterms:created>
  <dcterms:modified xsi:type="dcterms:W3CDTF">2021-04-22T06:05:00Z</dcterms:modified>
</cp:coreProperties>
</file>